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257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f6bb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70b1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3:55:20Z</dcterms:created>
  <dcterms:modified xsi:type="dcterms:W3CDTF">2022-01-09T03:55:20Z</dcterms:modified>
</cp:coreProperties>
</file>